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516F1376" w14:textId="1F41947A" w:rsidR="00E64E2D" w:rsidRPr="00E64E2D" w:rsidRDefault="00E64E2D" w:rsidP="00E64E2D">
      <w:pPr>
        <w:rPr>
          <w:lang w:val="bg-BG"/>
        </w:rPr>
      </w:pPr>
      <w:r w:rsidRPr="00E64E2D">
        <w:t xml:space="preserve">Problems for exercises and homework for the </w:t>
      </w:r>
      <w:hyperlink r:id="rId8" w:history="1">
        <w:r w:rsidRPr="00335B2D">
          <w:rPr>
            <w:rStyle w:val="Hyperlink"/>
            <w:noProof/>
          </w:rPr>
          <w:t xml:space="preserve">"CSharp </w:t>
        </w:r>
        <w:r w:rsidRPr="00335B2D">
          <w:rPr>
            <w:rStyle w:val="Hyperlink"/>
          </w:rPr>
          <w:t>Advanced" course @ Software University.</w:t>
        </w:r>
      </w:hyperlink>
    </w:p>
    <w:p w14:paraId="170A65CD" w14:textId="2ADD7B9F" w:rsidR="00335B2D" w:rsidRPr="002347DC" w:rsidRDefault="00335B2D" w:rsidP="00E64E2D">
      <w:r w:rsidRPr="00335B2D">
        <w:rPr>
          <w:lang w:val="bg-BG"/>
        </w:rPr>
        <w:t xml:space="preserve">You can check your solutions in </w:t>
      </w:r>
      <w:hyperlink r:id="rId9" w:history="1">
        <w:r w:rsidRPr="002347DC">
          <w:rPr>
            <w:rStyle w:val="Hyperlink"/>
            <w:lang w:val="bg-BG"/>
          </w:rPr>
          <w:t>Judge</w:t>
        </w:r>
      </w:hyperlink>
      <w:r w:rsidR="002347DC"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e Strings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>the result back at the terminal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2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348"/>
      </w:tblGrid>
      <w:tr w:rsidR="00E64E2D" w:rsidRPr="00E64E2D" w14:paraId="6B93CFF3" w14:textId="77777777" w:rsidTr="00ED2D21">
        <w:tc>
          <w:tcPr>
            <w:tcW w:w="2887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ED2D21">
        <w:tc>
          <w:tcPr>
            <w:tcW w:w="2887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348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ED2D21">
        <w:tc>
          <w:tcPr>
            <w:tcW w:w="2887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348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</w:p>
    <w:p w14:paraId="40E5A1FE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44845727" w14:textId="77777777" w:rsidR="00E64E2D" w:rsidRPr="00E64E2D" w:rsidRDefault="00E64E2D" w:rsidP="00E64E2D">
      <w:pPr>
        <w:rPr>
          <w:lang w:val="bg-BG"/>
        </w:rPr>
      </w:pP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</w:p>
    <w:p w14:paraId="7C35F6C6" w14:textId="744A992A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command </w:t>
      </w:r>
      <w:r w:rsidRPr="00E64E2D">
        <w:t>until</w:t>
      </w:r>
      <w:r w:rsidRPr="00E64E2D">
        <w:rPr>
          <w:b/>
        </w:rPr>
        <w:t xml:space="preserve"> "end" </w:t>
      </w:r>
      <w:r w:rsidRPr="00E64E2D">
        <w:t>is received</w:t>
      </w:r>
    </w:p>
    <w:p w14:paraId="3D490BC8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6CE2E6FA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</w:p>
    <w:p w14:paraId="41604C9E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E64E2D">
        <w:rPr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>numbers after the</w:t>
      </w:r>
      <w:r w:rsidRPr="00E64E2D">
        <w:rPr>
          <w:b/>
        </w:rPr>
        <w:t xml:space="preserve"> command, depending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</w:p>
    <w:p w14:paraId="266814C7" w14:textId="13ABA3D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E64E2D">
        <w:rPr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receive </w:t>
      </w:r>
      <w:r w:rsidRPr="00E64E2D">
        <w:rPr>
          <w:b/>
        </w:rPr>
        <w:t>exactly two</w:t>
      </w:r>
      <w:r w:rsidRPr="00E64E2D">
        <w:t xml:space="preserve"> numbers after the command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</w:p>
    <w:p w14:paraId="01F1E5CC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E64E2D">
        <w:rPr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receive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Pr="00E64E2D">
        <w:t xml:space="preserve"> skip the command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5C7C1CA9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E64E2D">
        <w:rPr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63"/>
      </w:tblGrid>
      <w:tr w:rsidR="00E64E2D" w:rsidRPr="00E64E2D" w14:paraId="648DB480" w14:textId="77777777" w:rsidTr="00ED2D21">
        <w:tc>
          <w:tcPr>
            <w:tcW w:w="2887" w:type="dxa"/>
            <w:shd w:val="clear" w:color="auto" w:fill="D9D9D9" w:themeFill="background1" w:themeFillShade="D9"/>
          </w:tcPr>
          <w:p w14:paraId="447567D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63" w:type="dxa"/>
            <w:shd w:val="clear" w:color="auto" w:fill="D9D9D9" w:themeFill="background1" w:themeFillShade="D9"/>
          </w:tcPr>
          <w:p w14:paraId="671D27D3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0E5AC29E" w14:textId="77777777" w:rsidTr="00ED2D21">
        <w:tc>
          <w:tcPr>
            <w:tcW w:w="2887" w:type="dxa"/>
          </w:tcPr>
          <w:p w14:paraId="2B526D17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bookmarkStart w:id="0" w:name="OLE_LINK2"/>
            <w:r w:rsidRPr="00E64E2D">
              <w:rPr>
                <w:bCs/>
              </w:rPr>
              <w:t>1 2 3 4</w:t>
            </w:r>
          </w:p>
          <w:p w14:paraId="142FD5FD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  <w:bookmarkEnd w:id="0"/>
          </w:p>
        </w:tc>
        <w:tc>
          <w:tcPr>
            <w:tcW w:w="1163" w:type="dxa"/>
            <w:vAlign w:val="center"/>
          </w:tcPr>
          <w:p w14:paraId="48DE2C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" w:name="OLE_LINK1"/>
            <w:r w:rsidRPr="00E64E2D">
              <w:rPr>
                <w:rFonts w:ascii="Consolas" w:hAnsi="Consolas"/>
                <w:bCs/>
                <w:noProof/>
              </w:rPr>
              <w:t>Sum: 6</w:t>
            </w:r>
            <w:bookmarkEnd w:id="1"/>
          </w:p>
        </w:tc>
      </w:tr>
      <w:tr w:rsidR="00E64E2D" w:rsidRPr="00E64E2D" w14:paraId="2FA5575C" w14:textId="77777777" w:rsidTr="00ED2D21">
        <w:tc>
          <w:tcPr>
            <w:tcW w:w="2887" w:type="dxa"/>
          </w:tcPr>
          <w:p w14:paraId="4AE8CE49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63" w:type="dxa"/>
            <w:vAlign w:val="center"/>
          </w:tcPr>
          <w:p w14:paraId="56951076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ED648B1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rPr>
          <w:rFonts w:ascii="Consolas" w:hAnsi="Consolas"/>
          <w:noProof/>
        </w:rPr>
        <w:t>Commands</w:t>
      </w:r>
      <w:r w:rsidRPr="00E64E2D">
        <w:rPr>
          <w:rFonts w:ascii="Consolas" w:hAnsi="Consolas"/>
          <w:b/>
          <w:noProof/>
        </w:rPr>
        <w:t xml:space="preserve"> may </w:t>
      </w:r>
      <w:r w:rsidRPr="00E64E2D">
        <w:rPr>
          <w:rFonts w:ascii="Consolas" w:hAnsi="Consolas"/>
          <w:noProof/>
        </w:rPr>
        <w:t>be given in</w:t>
      </w:r>
      <w:r w:rsidRPr="00E64E2D">
        <w:rPr>
          <w:rFonts w:ascii="Consolas" w:hAnsi="Consolas"/>
          <w:b/>
          <w:noProof/>
        </w:rPr>
        <w:t xml:space="preserve"> mixed case</w:t>
      </w:r>
    </w:p>
    <w:p w14:paraId="7DAFB624" w14:textId="77777777" w:rsidR="00E64E2D" w:rsidRPr="00E64E2D" w:rsidRDefault="00E64E2D" w:rsidP="00E64E2D">
      <w:pPr>
        <w:ind w:left="426"/>
        <w:rPr>
          <w:lang w:val="bg-BG"/>
        </w:rPr>
      </w:pP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77777777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addition and subtraction. There will not be any parentheses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>using a 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7381C7C3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Use a </w:t>
      </w:r>
      <w:r w:rsidRPr="00E64E2D">
        <w:rPr>
          <w:rFonts w:ascii="Consolas" w:hAnsi="Consolas"/>
          <w:b/>
          <w:noProof/>
        </w:rPr>
        <w:t>Stack&lt;string&gt;</w:t>
      </w:r>
    </w:p>
    <w:p w14:paraId="54D971D5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>You can either</w:t>
      </w:r>
    </w:p>
    <w:p w14:paraId="34F0EB18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add the elements and then </w:t>
      </w:r>
      <w:r w:rsidRPr="00E64E2D">
        <w:rPr>
          <w:rStyle w:val="CodeChar"/>
        </w:rPr>
        <w:t>Pop()</w:t>
      </w:r>
      <w:r w:rsidRPr="00E64E2D">
        <w:rPr>
          <w:noProof/>
        </w:rPr>
        <w:t xml:space="preserve"> </w:t>
      </w:r>
      <w:r w:rsidRPr="00E64E2D">
        <w:t>them out</w:t>
      </w:r>
    </w:p>
    <w:p w14:paraId="1977D515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or </w:t>
      </w:r>
      <w:r w:rsidRPr="00E64E2D">
        <w:rPr>
          <w:rStyle w:val="CodeChar"/>
        </w:rPr>
        <w:t>Push()</w:t>
      </w:r>
      <w:r w:rsidRPr="00E64E2D">
        <w:rPr>
          <w:noProof/>
        </w:rPr>
        <w:t xml:space="preserve"> </w:t>
      </w:r>
      <w:r w:rsidRPr="00E64E2D">
        <w:t>them and reverse the stack</w:t>
      </w:r>
    </w:p>
    <w:p w14:paraId="2536468B" w14:textId="77777777" w:rsidR="00E64E2D" w:rsidRPr="00E64E2D" w:rsidRDefault="00E64E2D" w:rsidP="005A1996">
      <w:pPr>
        <w:rPr>
          <w:lang w:val="bg-BG"/>
        </w:rPr>
      </w:pP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395E77CA" w14:textId="77777777" w:rsidR="00E64E2D" w:rsidRPr="00E64E2D" w:rsidRDefault="00E64E2D" w:rsidP="00E64E2D">
      <w:pPr>
        <w:rPr>
          <w:lang w:val="bg-BG"/>
        </w:rPr>
      </w:pPr>
      <w:r w:rsidRPr="00E64E2D">
        <w:t>Print the result back at the terminal.</w:t>
      </w:r>
    </w:p>
    <w:p w14:paraId="78264324" w14:textId="77777777" w:rsidR="00E64E2D" w:rsidRPr="00E64E2D" w:rsidRDefault="00E64E2D" w:rsidP="004256E7">
      <w:pPr>
        <w:rPr>
          <w:lang w:val="bg-BG"/>
        </w:rPr>
      </w:pP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>Scan through the expression searching for brackets</w:t>
      </w:r>
    </w:p>
    <w:p w14:paraId="441D3F7F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If you find an opening bracket, push the index into the stack</w:t>
      </w:r>
    </w:p>
    <w:p w14:paraId="3119D6F6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If you find a closing bracket pop the topmost element from the stack. This is the index of the opening bracket.</w:t>
      </w:r>
    </w:p>
    <w:p w14:paraId="47585D74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Use the current and the popped index to extract the sub-expression</w:t>
      </w:r>
    </w:p>
    <w:p w14:paraId="24060CED" w14:textId="77777777" w:rsidR="00E64E2D" w:rsidRPr="00E64E2D" w:rsidRDefault="00E64E2D" w:rsidP="00E64E2D">
      <w:pPr>
        <w:ind w:left="1080"/>
        <w:rPr>
          <w:lang w:val="bg-BG"/>
        </w:rPr>
      </w:pP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</w:p>
    <w:p w14:paraId="3A889989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E64E2D">
        <w:rPr>
          <w:b/>
        </w:rPr>
        <w:t xml:space="preserve">, </w:t>
      </w:r>
      <w:r w:rsidRPr="00E64E2D">
        <w:t>"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Queue&lt;int&gt;</w:t>
      </w:r>
    </w:p>
    <w:p w14:paraId="446C252A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Enqueue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Dequeue(), Peek()</w:t>
      </w:r>
    </w:p>
    <w:p w14:paraId="03DA86F7" w14:textId="77777777" w:rsidR="00E64E2D" w:rsidRPr="00E64E2D" w:rsidRDefault="00E64E2D" w:rsidP="00E64E2D">
      <w:pPr>
        <w:ind w:left="426"/>
        <w:rPr>
          <w:lang w:val="bg-BG"/>
        </w:rPr>
      </w:pPr>
    </w:p>
    <w:p w14:paraId="717868E0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upermarket</w:t>
      </w:r>
    </w:p>
    <w:p w14:paraId="335C4D97" w14:textId="5D3C5F1A" w:rsidR="00E64E2D" w:rsidRPr="00E64E2D" w:rsidRDefault="00E64E2D" w:rsidP="00E64E2D">
      <w:p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</w:t>
      </w:r>
      <w:r w:rsidRPr="00E64E2D">
        <w:t xml:space="preserve">consisting of a </w:t>
      </w:r>
      <w:r w:rsidRPr="00E64E2D">
        <w:rPr>
          <w:b/>
        </w:rPr>
        <w:t xml:space="preserve">name </w:t>
      </w:r>
      <w:r w:rsidRPr="00E64E2D">
        <w:t>and</w:t>
      </w:r>
      <w:r w:rsidRPr="00E64E2D">
        <w:rPr>
          <w:b/>
        </w:rPr>
        <w:t xml:space="preserve"> adds </w:t>
      </w:r>
      <w:r w:rsidRPr="00E64E2D">
        <w:t>it to a</w:t>
      </w:r>
      <w:r w:rsidRPr="00E64E2D">
        <w:rPr>
          <w:b/>
        </w:rPr>
        <w:t xml:space="preserve"> queue </w:t>
      </w:r>
      <w:r w:rsidRPr="00E64E2D">
        <w:t>until "</w:t>
      </w:r>
      <w:r w:rsidRPr="00E64E2D">
        <w:rPr>
          <w:b/>
        </w:rPr>
        <w:t>End</w:t>
      </w:r>
      <w:r w:rsidRPr="00E64E2D">
        <w:t xml:space="preserve">" is received. If you receive "Paid", </w:t>
      </w:r>
      <w:r w:rsidRPr="00E64E2D">
        <w:rPr>
          <w:b/>
        </w:rPr>
        <w:t xml:space="preserve">print </w:t>
      </w:r>
      <w:r w:rsidRPr="00E64E2D">
        <w:t xml:space="preserve">every customer </w:t>
      </w:r>
      <w:proofErr w:type="gramStart"/>
      <w:r w:rsidRPr="00E64E2D">
        <w:t>name</w:t>
      </w:r>
      <w:proofErr w:type="gramEnd"/>
      <w:r w:rsidRPr="00E64E2D">
        <w:t xml:space="preserve"> and empty the queue, otherwise</w:t>
      </w:r>
      <w:r w:rsidR="00176452">
        <w:t>,</w:t>
      </w:r>
      <w:r w:rsidRPr="00E64E2D">
        <w:t xml:space="preserve"> we receive a client and we have to add him to the queue. When we receive </w:t>
      </w:r>
      <w:r w:rsidRPr="00E64E2D">
        <w:rPr>
          <w:b/>
        </w:rPr>
        <w:t>"</w:t>
      </w:r>
      <w:r w:rsidRPr="00F90053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 xml:space="preserve">we have to print the count of the remaining people in the queue in the format: </w:t>
      </w:r>
      <w:r w:rsidRPr="0000668F">
        <w:rPr>
          <w:rFonts w:ascii="Consolas" w:hAnsi="Consolas"/>
        </w:rPr>
        <w:t>"</w:t>
      </w:r>
      <w:r w:rsidRPr="0000668F">
        <w:rPr>
          <w:rFonts w:ascii="Consolas" w:hAnsi="Consolas"/>
          <w:b/>
        </w:rPr>
        <w:t>{count} people remaining."</w:t>
      </w:r>
      <w:r w:rsidRPr="00E64E2D">
        <w:rPr>
          <w:b/>
        </w:rPr>
        <w:t>.</w:t>
      </w:r>
    </w:p>
    <w:p w14:paraId="77196934" w14:textId="77777777" w:rsidR="00E64E2D" w:rsidRPr="00E64E2D" w:rsidRDefault="00E64E2D" w:rsidP="004256E7">
      <w:pPr>
        <w:rPr>
          <w:lang w:val="bg-BG"/>
        </w:rPr>
      </w:pPr>
    </w:p>
    <w:p w14:paraId="58B75133" w14:textId="77777777" w:rsidR="005A1996" w:rsidRDefault="005A1996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385C7A09" w14:textId="77777777" w:rsidR="00E64E2D" w:rsidRPr="00E64E2D" w:rsidRDefault="00E64E2D" w:rsidP="004256E7">
      <w:pPr>
        <w:rPr>
          <w:lang w:val="bg-BG"/>
        </w:rPr>
      </w:pPr>
    </w:p>
    <w:p w14:paraId="4EC28FD3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70195F94" w:rsidR="00E64E2D" w:rsidRPr="00E64E2D" w:rsidRDefault="00E64E2D" w:rsidP="00E64E2D">
      <w:pPr>
        <w:rPr>
          <w:lang w:val="bg-BG"/>
        </w:rPr>
      </w:pPr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th toss the child left with the potato leaves the game</w:t>
      </w:r>
      <w:r w:rsidRPr="00E64E2D">
        <w:t xml:space="preserve">. When a kid leaves the game, it passes the potato along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3E0DE239" w14:textId="7777777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OLE_LINK3"/>
            <w:bookmarkStart w:id="3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2"/>
            <w:bookmarkEnd w:id="3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4" w:name="OLE_LINK5"/>
            <w:bookmarkStart w:id="5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4"/>
            <w:bookmarkEnd w:id="5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52B72C5C" w14:textId="77777777" w:rsidR="00E64E2D" w:rsidRPr="00E64E2D" w:rsidRDefault="00E64E2D" w:rsidP="004256E7">
      <w:pPr>
        <w:rPr>
          <w:lang w:val="bg-BG"/>
        </w:rPr>
      </w:pPr>
    </w:p>
    <w:p w14:paraId="582DAD6C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E64E2D">
        <w:rPr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E64E2D">
        <w:rPr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"</w:t>
      </w:r>
      <w:r w:rsidRPr="00492393">
        <w:rPr>
          <w:b/>
        </w:rPr>
        <w:t>{car} passed!</w:t>
      </w:r>
      <w:r w:rsidRPr="00E64E2D">
        <w:t>" is displayed. 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Input</w:t>
      </w:r>
    </w:p>
    <w:p w14:paraId="0B0DE663" w14:textId="5A30EE2D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176452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N</w:t>
      </w:r>
      <w:r w:rsidRPr="00E64E2D">
        <w:t xml:space="preserve"> – the number of cars that can pass during a green light</w:t>
      </w:r>
    </w:p>
    <w:p w14:paraId="2F4C09E1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E64E2D">
        <w:rPr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E64E2D">
        <w:rPr>
          <w:b/>
        </w:rPr>
        <w:t>green</w:t>
      </w:r>
      <w:r w:rsidRPr="00E64E2D">
        <w:t>"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E64E2D">
        <w:rPr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</w:p>
    <w:p w14:paraId="7E28441A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49BA2AE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13B20D9A" w14:textId="77777777" w:rsidR="00E64E2D" w:rsidRPr="00E64E2D" w:rsidRDefault="00E64E2D" w:rsidP="00E64E2D">
      <w:pPr>
        <w:rPr>
          <w:lang w:val="bg-BG"/>
        </w:rPr>
      </w:pPr>
    </w:p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871FD" w14:textId="77777777" w:rsidR="00DF414A" w:rsidRDefault="00DF414A" w:rsidP="008068A2">
      <w:pPr>
        <w:spacing w:after="0" w:line="240" w:lineRule="auto"/>
      </w:pPr>
      <w:r>
        <w:separator/>
      </w:r>
    </w:p>
  </w:endnote>
  <w:endnote w:type="continuationSeparator" w:id="0">
    <w:p w14:paraId="5B7B350F" w14:textId="77777777" w:rsidR="00DF414A" w:rsidRDefault="00DF41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BF240" w14:textId="77777777" w:rsidR="00DF414A" w:rsidRDefault="00DF414A" w:rsidP="008068A2">
      <w:pPr>
        <w:spacing w:after="0" w:line="240" w:lineRule="auto"/>
      </w:pPr>
      <w:r>
        <w:separator/>
      </w:r>
    </w:p>
  </w:footnote>
  <w:footnote w:type="continuationSeparator" w:id="0">
    <w:p w14:paraId="45BCA1F5" w14:textId="77777777" w:rsidR="00DF414A" w:rsidRDefault="00DF41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2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39"/>
  </w:num>
  <w:num w:numId="42">
    <w:abstractNumId w:val="21"/>
  </w:num>
  <w:num w:numId="43">
    <w:abstractNumId w:val="40"/>
  </w:num>
  <w:num w:numId="44">
    <w:abstractNumId w:val="0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45E13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34A76"/>
    <w:rsid w:val="00335B2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91748"/>
    <w:rsid w:val="00492393"/>
    <w:rsid w:val="004A77E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71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3DE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E31"/>
    <w:rsid w:val="00D50F79"/>
    <w:rsid w:val="00D73957"/>
    <w:rsid w:val="00D8395C"/>
    <w:rsid w:val="00D910AA"/>
    <w:rsid w:val="00DA028F"/>
    <w:rsid w:val="00DC28E6"/>
    <w:rsid w:val="00DC79E8"/>
    <w:rsid w:val="00DD1F63"/>
    <w:rsid w:val="00DD55F0"/>
    <w:rsid w:val="00DD7BB2"/>
    <w:rsid w:val="00DE1B8E"/>
    <w:rsid w:val="00DF00FA"/>
    <w:rsid w:val="00DF414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053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artin Grahovski</cp:lastModifiedBy>
  <cp:revision>19</cp:revision>
  <cp:lastPrinted>2015-10-26T22:35:00Z</cp:lastPrinted>
  <dcterms:created xsi:type="dcterms:W3CDTF">2019-11-12T12:29:00Z</dcterms:created>
  <dcterms:modified xsi:type="dcterms:W3CDTF">2022-01-12T16:38:00Z</dcterms:modified>
  <cp:category>programming; education; software engineering; software development</cp:category>
</cp:coreProperties>
</file>